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6DA7D" w14:textId="73C6A6D1" w:rsidR="00AB773E" w:rsidRDefault="00074811" w:rsidP="00AB773E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45C79DF8" wp14:editId="1BF29929">
            <wp:simplePos x="0" y="0"/>
            <wp:positionH relativeFrom="column">
              <wp:posOffset>5029200</wp:posOffset>
            </wp:positionH>
            <wp:positionV relativeFrom="paragraph">
              <wp:posOffset>-800100</wp:posOffset>
            </wp:positionV>
            <wp:extent cx="1640840" cy="1499870"/>
            <wp:effectExtent l="0" t="0" r="0" b="508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B773E">
        <w:rPr>
          <w:i w:val="0"/>
          <w:noProof/>
          <w:lang w:val="fr-CA"/>
        </w:rPr>
        <w:t>Mimosa</w:t>
      </w:r>
      <w:r>
        <w:rPr>
          <w:i w:val="0"/>
          <w:noProof/>
          <w:lang w:val="fr-CA"/>
        </w:rPr>
        <w:t xml:space="preserve"> </w:t>
      </w:r>
      <w:bookmarkStart w:id="0" w:name="_GoBack"/>
      <w:bookmarkEnd w:id="0"/>
    </w:p>
    <w:p w14:paraId="6FF8B351" w14:textId="77777777" w:rsidR="00AB773E" w:rsidRDefault="00AB773E" w:rsidP="00AB773E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33041653" w14:textId="77777777" w:rsidR="00AB773E" w:rsidRDefault="00AB773E" w:rsidP="00AB773E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  |</w:t>
      </w:r>
      <w:r>
        <w:rPr>
          <w:rFonts w:eastAsiaTheme="minorHAnsi"/>
          <w:lang w:val="fr-CA"/>
        </w:rPr>
        <w:t xml:space="preserve"> 1 oz</w:t>
      </w:r>
    </w:p>
    <w:p w14:paraId="3ED93735" w14:textId="77777777" w:rsidR="00AB773E" w:rsidRDefault="00AB773E" w:rsidP="00AB773E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Jus d’orange |</w:t>
      </w:r>
      <w:r>
        <w:rPr>
          <w:rFonts w:eastAsiaTheme="minorHAnsi"/>
          <w:lang w:val="fr-CA"/>
        </w:rPr>
        <w:t xml:space="preserve"> ¼ tasse</w:t>
      </w:r>
    </w:p>
    <w:p w14:paraId="2E27C9EA" w14:textId="77777777" w:rsidR="00AB773E" w:rsidRDefault="00AB773E" w:rsidP="00AB773E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Mousseux blanc |</w:t>
      </w:r>
      <w:r>
        <w:rPr>
          <w:rFonts w:eastAsiaTheme="minorHAnsi"/>
          <w:lang w:val="fr-CA"/>
        </w:rPr>
        <w:t xml:space="preserve"> 1 tasse</w:t>
      </w:r>
    </w:p>
    <w:p w14:paraId="4779F1CB" w14:textId="77777777" w:rsidR="00AB773E" w:rsidRDefault="00AB773E" w:rsidP="00AB773E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Canneberges gelées</w:t>
      </w:r>
    </w:p>
    <w:p w14:paraId="2C3DE625" w14:textId="77777777" w:rsidR="00AB773E" w:rsidRDefault="00AB773E" w:rsidP="00AB773E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laçons</w:t>
      </w:r>
    </w:p>
    <w:p w14:paraId="5E12F79B" w14:textId="250C6136" w:rsidR="00B17824" w:rsidRDefault="00B17824">
      <w:pPr>
        <w:rPr>
          <w:lang w:val="fr-CA"/>
        </w:rPr>
      </w:pPr>
    </w:p>
    <w:p w14:paraId="66FA0AA3" w14:textId="21770DFF" w:rsidR="00AB773E" w:rsidRDefault="00AB773E">
      <w:pPr>
        <w:rPr>
          <w:lang w:val="fr-CA"/>
        </w:rPr>
      </w:pPr>
    </w:p>
    <w:p w14:paraId="6F60AFFF" w14:textId="6B4CCAF6" w:rsidR="00AB773E" w:rsidRDefault="00AB773E">
      <w:pPr>
        <w:rPr>
          <w:lang w:val="fr-CA"/>
        </w:rPr>
      </w:pPr>
    </w:p>
    <w:p w14:paraId="7C132CFC" w14:textId="06B1B5DD" w:rsidR="00AB773E" w:rsidRDefault="00AB773E">
      <w:pPr>
        <w:rPr>
          <w:lang w:val="fr-CA"/>
        </w:rPr>
      </w:pPr>
    </w:p>
    <w:p w14:paraId="6A9A8B91" w14:textId="45E920ED" w:rsidR="00AB773E" w:rsidRDefault="00AB773E">
      <w:pPr>
        <w:rPr>
          <w:lang w:val="fr-CA"/>
        </w:rPr>
      </w:pPr>
    </w:p>
    <w:p w14:paraId="1BA1097A" w14:textId="0BF55DF2" w:rsidR="00AB773E" w:rsidRDefault="00AB773E">
      <w:pPr>
        <w:rPr>
          <w:lang w:val="fr-CA"/>
        </w:rPr>
      </w:pPr>
    </w:p>
    <w:p w14:paraId="5F21D179" w14:textId="2F6DF084" w:rsidR="00AB773E" w:rsidRDefault="00AB773E">
      <w:pPr>
        <w:rPr>
          <w:lang w:val="fr-CA"/>
        </w:rPr>
      </w:pPr>
    </w:p>
    <w:p w14:paraId="27B0BE76" w14:textId="42878BC9" w:rsidR="00AB773E" w:rsidRDefault="00AB773E">
      <w:pPr>
        <w:rPr>
          <w:lang w:val="fr-CA"/>
        </w:rPr>
      </w:pPr>
    </w:p>
    <w:p w14:paraId="650A6C78" w14:textId="5BF01840" w:rsidR="00AB773E" w:rsidRDefault="00AB773E">
      <w:pPr>
        <w:rPr>
          <w:lang w:val="fr-CA"/>
        </w:rPr>
      </w:pPr>
    </w:p>
    <w:p w14:paraId="24DF353B" w14:textId="2209D414" w:rsidR="00AB773E" w:rsidRDefault="00AB773E">
      <w:pPr>
        <w:rPr>
          <w:lang w:val="fr-CA"/>
        </w:rPr>
      </w:pPr>
    </w:p>
    <w:p w14:paraId="6E19CD38" w14:textId="6EE2C1E5" w:rsidR="00AB773E" w:rsidRDefault="00AB773E">
      <w:pPr>
        <w:rPr>
          <w:lang w:val="fr-CA"/>
        </w:rPr>
      </w:pPr>
    </w:p>
    <w:p w14:paraId="0C356568" w14:textId="777FF9F4" w:rsidR="00AB773E" w:rsidRDefault="00AB773E">
      <w:pPr>
        <w:rPr>
          <w:lang w:val="fr-CA"/>
        </w:rPr>
      </w:pPr>
    </w:p>
    <w:p w14:paraId="03A5082B" w14:textId="6D371D47" w:rsidR="00AB773E" w:rsidRDefault="00AB773E">
      <w:pPr>
        <w:rPr>
          <w:lang w:val="fr-CA"/>
        </w:rPr>
      </w:pPr>
    </w:p>
    <w:p w14:paraId="766B2DD1" w14:textId="08C9A30A" w:rsidR="00AB773E" w:rsidRDefault="00AB773E">
      <w:pPr>
        <w:rPr>
          <w:lang w:val="fr-CA"/>
        </w:rPr>
      </w:pPr>
    </w:p>
    <w:p w14:paraId="3A8070B4" w14:textId="6C707A76" w:rsidR="00AB773E" w:rsidRDefault="00AB773E">
      <w:pPr>
        <w:rPr>
          <w:lang w:val="fr-CA"/>
        </w:rPr>
      </w:pPr>
    </w:p>
    <w:p w14:paraId="3216EF3D" w14:textId="34E4C011" w:rsidR="00AB773E" w:rsidRDefault="00AB773E">
      <w:pPr>
        <w:rPr>
          <w:lang w:val="fr-CA"/>
        </w:rPr>
      </w:pPr>
    </w:p>
    <w:p w14:paraId="46A91BE6" w14:textId="60A02A95" w:rsidR="00AB773E" w:rsidRDefault="00AB773E">
      <w:pPr>
        <w:rPr>
          <w:lang w:val="fr-CA"/>
        </w:rPr>
      </w:pPr>
    </w:p>
    <w:p w14:paraId="157ADAB7" w14:textId="7683E546" w:rsidR="00774788" w:rsidRDefault="00E97362" w:rsidP="00774788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2FA3A815" wp14:editId="713263B1">
            <wp:simplePos x="0" y="0"/>
            <wp:positionH relativeFrom="column">
              <wp:posOffset>4997450</wp:posOffset>
            </wp:positionH>
            <wp:positionV relativeFrom="paragraph">
              <wp:posOffset>-730250</wp:posOffset>
            </wp:positionV>
            <wp:extent cx="1640840" cy="1499870"/>
            <wp:effectExtent l="0" t="0" r="0" b="5080"/>
            <wp:wrapNone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74788">
        <w:rPr>
          <w:i w:val="0"/>
          <w:noProof/>
          <w:lang w:val="fr-CA"/>
        </w:rPr>
        <w:t>Pink-Limonade (2)</w:t>
      </w:r>
      <w:r>
        <w:rPr>
          <w:i w:val="0"/>
          <w:noProof/>
          <w:lang w:val="fr-CA"/>
        </w:rPr>
        <w:t xml:space="preserve"> </w:t>
      </w:r>
    </w:p>
    <w:p w14:paraId="25255900" w14:textId="77777777" w:rsidR="00774788" w:rsidRDefault="00774788" w:rsidP="00774788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24D42985" w14:textId="77777777" w:rsidR="00774788" w:rsidRDefault="00774788" w:rsidP="00774788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|</w:t>
      </w:r>
      <w:r>
        <w:rPr>
          <w:rFonts w:eastAsiaTheme="minorHAnsi"/>
          <w:lang w:val="fr-CA"/>
        </w:rPr>
        <w:t xml:space="preserve"> 2 oz</w:t>
      </w:r>
    </w:p>
    <w:p w14:paraId="7A49A8F5" w14:textId="77777777" w:rsidR="00774788" w:rsidRDefault="00774788" w:rsidP="0077478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Limonade |</w:t>
      </w:r>
      <w:r>
        <w:rPr>
          <w:rFonts w:eastAsiaTheme="minorHAnsi"/>
          <w:lang w:val="fr-CA"/>
        </w:rPr>
        <w:t xml:space="preserve"> 1/2 tasse</w:t>
      </w:r>
    </w:p>
    <w:p w14:paraId="76E3B071" w14:textId="77777777" w:rsidR="00774788" w:rsidRDefault="00774788" w:rsidP="0077478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Eau plate ou pétillante |</w:t>
      </w:r>
      <w:r>
        <w:rPr>
          <w:rFonts w:eastAsiaTheme="minorHAnsi"/>
          <w:lang w:val="fr-CA"/>
        </w:rPr>
        <w:t xml:space="preserve"> 1/2 tasse</w:t>
      </w:r>
    </w:p>
    <w:p w14:paraId="17F4DF8E" w14:textId="77777777" w:rsidR="00774788" w:rsidRDefault="00774788" w:rsidP="0077478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Jus d’orange |</w:t>
      </w:r>
      <w:r>
        <w:rPr>
          <w:rFonts w:eastAsiaTheme="minorHAnsi"/>
          <w:lang w:val="fr-CA"/>
        </w:rPr>
        <w:t xml:space="preserve"> </w:t>
      </w:r>
      <w:r>
        <w:rPr>
          <w:rFonts w:eastAsiaTheme="minorHAnsi"/>
          <w:sz w:val="28"/>
          <w:lang w:val="fr-CA"/>
        </w:rPr>
        <w:t xml:space="preserve">1/3 </w:t>
      </w:r>
      <w:r>
        <w:rPr>
          <w:rFonts w:eastAsiaTheme="minorHAnsi"/>
          <w:lang w:val="fr-CA"/>
        </w:rPr>
        <w:t>tasse</w:t>
      </w:r>
    </w:p>
    <w:p w14:paraId="283111D8" w14:textId="77777777" w:rsidR="00774788" w:rsidRDefault="00774788" w:rsidP="0077478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laçons</w:t>
      </w:r>
    </w:p>
    <w:p w14:paraId="7D865B57" w14:textId="77777777" w:rsidR="00774788" w:rsidRDefault="00774788" w:rsidP="00774788">
      <w:pPr>
        <w:rPr>
          <w:lang w:val="fr-CA"/>
        </w:rPr>
      </w:pPr>
    </w:p>
    <w:p w14:paraId="7B8E82C6" w14:textId="4B271FC9" w:rsidR="00AB773E" w:rsidRDefault="00AB773E">
      <w:pPr>
        <w:rPr>
          <w:lang w:val="fr-CA"/>
        </w:rPr>
      </w:pPr>
    </w:p>
    <w:p w14:paraId="36FB4A05" w14:textId="61538026" w:rsidR="00774788" w:rsidRDefault="00774788">
      <w:pPr>
        <w:rPr>
          <w:lang w:val="fr-CA"/>
        </w:rPr>
      </w:pPr>
    </w:p>
    <w:p w14:paraId="5B6825F1" w14:textId="45847D38" w:rsidR="00774788" w:rsidRDefault="00774788">
      <w:pPr>
        <w:rPr>
          <w:lang w:val="fr-CA"/>
        </w:rPr>
      </w:pPr>
    </w:p>
    <w:p w14:paraId="06C4B20D" w14:textId="42EF54FE" w:rsidR="00774788" w:rsidRDefault="00774788">
      <w:pPr>
        <w:rPr>
          <w:lang w:val="fr-CA"/>
        </w:rPr>
      </w:pPr>
    </w:p>
    <w:p w14:paraId="729C7DEB" w14:textId="7897A4EB" w:rsidR="00774788" w:rsidRDefault="00774788">
      <w:pPr>
        <w:rPr>
          <w:lang w:val="fr-CA"/>
        </w:rPr>
      </w:pPr>
    </w:p>
    <w:p w14:paraId="6C9EB1A5" w14:textId="1F1204E6" w:rsidR="00774788" w:rsidRDefault="00774788">
      <w:pPr>
        <w:rPr>
          <w:lang w:val="fr-CA"/>
        </w:rPr>
      </w:pPr>
    </w:p>
    <w:p w14:paraId="1152AC12" w14:textId="2B9FF114" w:rsidR="00774788" w:rsidRDefault="00774788">
      <w:pPr>
        <w:rPr>
          <w:lang w:val="fr-CA"/>
        </w:rPr>
      </w:pPr>
    </w:p>
    <w:p w14:paraId="31F04B22" w14:textId="6A7F1A09" w:rsidR="00774788" w:rsidRDefault="00774788">
      <w:pPr>
        <w:rPr>
          <w:lang w:val="fr-CA"/>
        </w:rPr>
      </w:pPr>
    </w:p>
    <w:p w14:paraId="2916BE70" w14:textId="68948921" w:rsidR="00774788" w:rsidRDefault="00774788">
      <w:pPr>
        <w:rPr>
          <w:lang w:val="fr-CA"/>
        </w:rPr>
      </w:pPr>
    </w:p>
    <w:p w14:paraId="255DAAE8" w14:textId="157239AF" w:rsidR="00774788" w:rsidRDefault="00774788">
      <w:pPr>
        <w:rPr>
          <w:lang w:val="fr-CA"/>
        </w:rPr>
      </w:pPr>
    </w:p>
    <w:p w14:paraId="5A1BB947" w14:textId="749FB64D" w:rsidR="00774788" w:rsidRDefault="00774788">
      <w:pPr>
        <w:rPr>
          <w:lang w:val="fr-CA"/>
        </w:rPr>
      </w:pPr>
    </w:p>
    <w:p w14:paraId="2E219C30" w14:textId="5A71ACC9" w:rsidR="00774788" w:rsidRDefault="00774788">
      <w:pPr>
        <w:rPr>
          <w:lang w:val="fr-CA"/>
        </w:rPr>
      </w:pPr>
    </w:p>
    <w:p w14:paraId="55FE8292" w14:textId="1FE3F5EE" w:rsidR="00774788" w:rsidRDefault="00774788">
      <w:pPr>
        <w:rPr>
          <w:lang w:val="fr-CA"/>
        </w:rPr>
      </w:pPr>
    </w:p>
    <w:p w14:paraId="075E6B9A" w14:textId="4C52B901" w:rsidR="00774788" w:rsidRDefault="00774788">
      <w:pPr>
        <w:rPr>
          <w:lang w:val="fr-CA"/>
        </w:rPr>
      </w:pPr>
    </w:p>
    <w:p w14:paraId="1C902ED6" w14:textId="6261888E" w:rsidR="00774788" w:rsidRDefault="00774788">
      <w:pPr>
        <w:rPr>
          <w:lang w:val="fr-CA"/>
        </w:rPr>
      </w:pPr>
    </w:p>
    <w:p w14:paraId="52C08DFF" w14:textId="40144462" w:rsidR="00774788" w:rsidRDefault="00774788">
      <w:pPr>
        <w:rPr>
          <w:lang w:val="fr-CA"/>
        </w:rPr>
      </w:pPr>
    </w:p>
    <w:p w14:paraId="3067438A" w14:textId="54CB1F72" w:rsidR="006F17F2" w:rsidRDefault="00B910BC" w:rsidP="006F17F2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66219C68" wp14:editId="17FBC6CF">
            <wp:simplePos x="0" y="0"/>
            <wp:positionH relativeFrom="column">
              <wp:posOffset>5029200</wp:posOffset>
            </wp:positionH>
            <wp:positionV relativeFrom="paragraph">
              <wp:posOffset>-781050</wp:posOffset>
            </wp:positionV>
            <wp:extent cx="1640840" cy="1499870"/>
            <wp:effectExtent l="0" t="0" r="0" b="5080"/>
            <wp:wrapNone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6F17F2">
        <w:rPr>
          <w:rFonts w:ascii="Lucida Console" w:hAnsi="Lucida Console"/>
          <w:i w:val="0"/>
          <w:lang w:val="fr-CA"/>
        </w:rPr>
        <w:t>Cosmatomix</w:t>
      </w:r>
      <w:proofErr w:type="spellEnd"/>
      <w:r w:rsidR="006F17F2">
        <w:rPr>
          <w:rFonts w:ascii="Lucida Console" w:hAnsi="Lucida Console"/>
          <w:i w:val="0"/>
          <w:lang w:val="fr-CA"/>
        </w:rPr>
        <w:t xml:space="preserve"> (2)</w:t>
      </w:r>
      <w:r w:rsidRPr="00B910BC">
        <w:rPr>
          <w:noProof/>
        </w:rPr>
        <w:t xml:space="preserve"> </w:t>
      </w:r>
    </w:p>
    <w:p w14:paraId="0496CFB1" w14:textId="77777777" w:rsidR="006F17F2" w:rsidRDefault="006F17F2" w:rsidP="006F17F2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28AA6283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  |</w:t>
      </w:r>
      <w:r>
        <w:rPr>
          <w:rFonts w:eastAsiaTheme="minorHAnsi"/>
          <w:lang w:val="fr-CA"/>
        </w:rPr>
        <w:t xml:space="preserve"> 4 oz</w:t>
      </w:r>
    </w:p>
    <w:p w14:paraId="2B9211AF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Triple Sec |</w:t>
      </w:r>
      <w:r>
        <w:rPr>
          <w:rFonts w:eastAsiaTheme="minorHAnsi"/>
          <w:lang w:val="fr-CA"/>
        </w:rPr>
        <w:t xml:space="preserve"> ½ oz</w:t>
      </w:r>
    </w:p>
    <w:p w14:paraId="1DBD351A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Limonade |</w:t>
      </w:r>
      <w:r>
        <w:rPr>
          <w:rFonts w:eastAsiaTheme="minorHAnsi"/>
          <w:lang w:val="fr-CA"/>
        </w:rPr>
        <w:t xml:space="preserve"> 1 tasse</w:t>
      </w:r>
    </w:p>
    <w:p w14:paraId="7EAAE7B4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Tonic         |</w:t>
      </w:r>
      <w:r>
        <w:rPr>
          <w:rFonts w:eastAsiaTheme="minorHAnsi"/>
          <w:lang w:val="fr-CA"/>
        </w:rPr>
        <w:t xml:space="preserve"> ¼ de tasse</w:t>
      </w:r>
    </w:p>
    <w:p w14:paraId="7D87EC9B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Quartier de lime</w:t>
      </w:r>
    </w:p>
    <w:p w14:paraId="628CFF33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laçons</w:t>
      </w:r>
    </w:p>
    <w:p w14:paraId="649027C9" w14:textId="57BDDFDC" w:rsidR="00774788" w:rsidRDefault="00774788">
      <w:pPr>
        <w:rPr>
          <w:lang w:val="fr-CA"/>
        </w:rPr>
      </w:pPr>
    </w:p>
    <w:p w14:paraId="2A41EE63" w14:textId="3E632248" w:rsidR="006F17F2" w:rsidRDefault="006F17F2">
      <w:pPr>
        <w:rPr>
          <w:lang w:val="fr-CA"/>
        </w:rPr>
      </w:pPr>
    </w:p>
    <w:p w14:paraId="7C270795" w14:textId="005AE0C2" w:rsidR="006F17F2" w:rsidRDefault="006F17F2">
      <w:pPr>
        <w:rPr>
          <w:lang w:val="fr-CA"/>
        </w:rPr>
      </w:pPr>
    </w:p>
    <w:p w14:paraId="396D2F3E" w14:textId="2CBA4347" w:rsidR="006F17F2" w:rsidRDefault="006F17F2">
      <w:pPr>
        <w:rPr>
          <w:lang w:val="fr-CA"/>
        </w:rPr>
      </w:pPr>
    </w:p>
    <w:p w14:paraId="00B3D649" w14:textId="0E3059AE" w:rsidR="006F17F2" w:rsidRDefault="006F17F2">
      <w:pPr>
        <w:rPr>
          <w:lang w:val="fr-CA"/>
        </w:rPr>
      </w:pPr>
    </w:p>
    <w:p w14:paraId="6FED33AA" w14:textId="79E3E2B9" w:rsidR="006F17F2" w:rsidRDefault="006F17F2">
      <w:pPr>
        <w:rPr>
          <w:lang w:val="fr-CA"/>
        </w:rPr>
      </w:pPr>
    </w:p>
    <w:p w14:paraId="367DD343" w14:textId="141E7527" w:rsidR="006F17F2" w:rsidRDefault="006F17F2">
      <w:pPr>
        <w:rPr>
          <w:lang w:val="fr-CA"/>
        </w:rPr>
      </w:pPr>
    </w:p>
    <w:p w14:paraId="6F811B67" w14:textId="47052E23" w:rsidR="006F17F2" w:rsidRDefault="006F17F2">
      <w:pPr>
        <w:rPr>
          <w:lang w:val="fr-CA"/>
        </w:rPr>
      </w:pPr>
    </w:p>
    <w:p w14:paraId="2CC7C7F6" w14:textId="074EFAA4" w:rsidR="006F17F2" w:rsidRDefault="006F17F2">
      <w:pPr>
        <w:rPr>
          <w:lang w:val="fr-CA"/>
        </w:rPr>
      </w:pPr>
    </w:p>
    <w:p w14:paraId="7BF229FC" w14:textId="1441A288" w:rsidR="006F17F2" w:rsidRDefault="006F17F2">
      <w:pPr>
        <w:rPr>
          <w:lang w:val="fr-CA"/>
        </w:rPr>
      </w:pPr>
    </w:p>
    <w:p w14:paraId="35050A28" w14:textId="1D6376B4" w:rsidR="006F17F2" w:rsidRDefault="006F17F2">
      <w:pPr>
        <w:rPr>
          <w:lang w:val="fr-CA"/>
        </w:rPr>
      </w:pPr>
    </w:p>
    <w:p w14:paraId="0BCD8686" w14:textId="66AE7FD2" w:rsidR="006F17F2" w:rsidRDefault="006F17F2">
      <w:pPr>
        <w:rPr>
          <w:lang w:val="fr-CA"/>
        </w:rPr>
      </w:pPr>
    </w:p>
    <w:p w14:paraId="4F6A7D85" w14:textId="435E362D" w:rsidR="006F17F2" w:rsidRDefault="006F17F2">
      <w:pPr>
        <w:rPr>
          <w:lang w:val="fr-CA"/>
        </w:rPr>
      </w:pPr>
    </w:p>
    <w:p w14:paraId="1051348B" w14:textId="165963F5" w:rsidR="006F17F2" w:rsidRDefault="006F17F2">
      <w:pPr>
        <w:rPr>
          <w:lang w:val="fr-CA"/>
        </w:rPr>
      </w:pPr>
    </w:p>
    <w:p w14:paraId="7E5C6EF7" w14:textId="3B19E614" w:rsidR="006F17F2" w:rsidRDefault="006F17F2">
      <w:pPr>
        <w:rPr>
          <w:lang w:val="fr-CA"/>
        </w:rPr>
      </w:pPr>
    </w:p>
    <w:p w14:paraId="6B9C59EA" w14:textId="68325F3D" w:rsidR="006F17F2" w:rsidRDefault="006F17F2">
      <w:pPr>
        <w:rPr>
          <w:lang w:val="fr-CA"/>
        </w:rPr>
      </w:pPr>
    </w:p>
    <w:p w14:paraId="3620EA9B" w14:textId="622A1A6A" w:rsidR="006F17F2" w:rsidRDefault="00B910BC" w:rsidP="006F17F2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6AA3319A" wp14:editId="55C9367D">
            <wp:simplePos x="0" y="0"/>
            <wp:positionH relativeFrom="column">
              <wp:posOffset>5035550</wp:posOffset>
            </wp:positionH>
            <wp:positionV relativeFrom="paragraph">
              <wp:posOffset>-768350</wp:posOffset>
            </wp:positionV>
            <wp:extent cx="1640840" cy="1499870"/>
            <wp:effectExtent l="0" t="0" r="0" b="5080"/>
            <wp:wrapNone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17F2">
        <w:rPr>
          <w:rFonts w:ascii="Lucida Console" w:hAnsi="Lucida Console"/>
          <w:i w:val="0"/>
          <w:lang w:val="fr-CA"/>
        </w:rPr>
        <w:t>Kir</w:t>
      </w:r>
      <w:r>
        <w:rPr>
          <w:rFonts w:ascii="Lucida Console" w:hAnsi="Lucida Console"/>
          <w:i w:val="0"/>
          <w:lang w:val="fr-CA"/>
        </w:rPr>
        <w:t xml:space="preserve"> </w:t>
      </w:r>
    </w:p>
    <w:p w14:paraId="27D51A1F" w14:textId="77777777" w:rsidR="006F17F2" w:rsidRDefault="006F17F2" w:rsidP="006F17F2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3557DAA0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  |</w:t>
      </w:r>
      <w:r>
        <w:rPr>
          <w:rFonts w:eastAsiaTheme="minorHAnsi"/>
          <w:lang w:val="fr-CA"/>
        </w:rPr>
        <w:t xml:space="preserve"> 2 oz</w:t>
      </w:r>
    </w:p>
    <w:p w14:paraId="066AEAEB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Eau pétillante, mousseux, vin blanc de pomme ou de raisin ou eau</w:t>
      </w:r>
    </w:p>
    <w:p w14:paraId="4EC2F517" w14:textId="77777777" w:rsidR="006F17F2" w:rsidRDefault="006F17F2" w:rsidP="006F17F2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Tisane au gingembre et citron ou autres</w:t>
      </w:r>
    </w:p>
    <w:p w14:paraId="28414448" w14:textId="77777777" w:rsidR="006F17F2" w:rsidRDefault="006F17F2" w:rsidP="006F17F2">
      <w:pPr>
        <w:rPr>
          <w:lang w:val="fr-CA"/>
        </w:rPr>
      </w:pPr>
    </w:p>
    <w:p w14:paraId="2F591BBB" w14:textId="5A1FEA0B" w:rsidR="006F17F2" w:rsidRDefault="006F17F2">
      <w:pPr>
        <w:rPr>
          <w:lang w:val="fr-CA"/>
        </w:rPr>
      </w:pPr>
    </w:p>
    <w:p w14:paraId="15628DAD" w14:textId="00E1EBFC" w:rsidR="006F17F2" w:rsidRDefault="006F17F2">
      <w:pPr>
        <w:rPr>
          <w:lang w:val="fr-CA"/>
        </w:rPr>
      </w:pPr>
    </w:p>
    <w:p w14:paraId="7626D69E" w14:textId="4B0474D1" w:rsidR="006F17F2" w:rsidRDefault="006F17F2">
      <w:pPr>
        <w:rPr>
          <w:lang w:val="fr-CA"/>
        </w:rPr>
      </w:pPr>
    </w:p>
    <w:p w14:paraId="05026041" w14:textId="4733476C" w:rsidR="006F17F2" w:rsidRDefault="006F17F2">
      <w:pPr>
        <w:rPr>
          <w:lang w:val="fr-CA"/>
        </w:rPr>
      </w:pPr>
    </w:p>
    <w:p w14:paraId="1547E1B7" w14:textId="01AAD70A" w:rsidR="006F17F2" w:rsidRDefault="006F17F2">
      <w:pPr>
        <w:rPr>
          <w:lang w:val="fr-CA"/>
        </w:rPr>
      </w:pPr>
    </w:p>
    <w:p w14:paraId="12085EE5" w14:textId="662D3CE0" w:rsidR="006F17F2" w:rsidRDefault="006F17F2">
      <w:pPr>
        <w:rPr>
          <w:lang w:val="fr-CA"/>
        </w:rPr>
      </w:pPr>
    </w:p>
    <w:p w14:paraId="70854B5E" w14:textId="44A947DD" w:rsidR="006F17F2" w:rsidRDefault="006F17F2">
      <w:pPr>
        <w:rPr>
          <w:lang w:val="fr-CA"/>
        </w:rPr>
      </w:pPr>
    </w:p>
    <w:p w14:paraId="2D36C6B9" w14:textId="29726E17" w:rsidR="006F17F2" w:rsidRDefault="006F17F2">
      <w:pPr>
        <w:rPr>
          <w:lang w:val="fr-CA"/>
        </w:rPr>
      </w:pPr>
    </w:p>
    <w:p w14:paraId="25F63BC1" w14:textId="725F14F5" w:rsidR="006F17F2" w:rsidRDefault="006F17F2">
      <w:pPr>
        <w:rPr>
          <w:lang w:val="fr-CA"/>
        </w:rPr>
      </w:pPr>
    </w:p>
    <w:p w14:paraId="44B3DD89" w14:textId="4346A537" w:rsidR="006F17F2" w:rsidRDefault="006F17F2">
      <w:pPr>
        <w:rPr>
          <w:lang w:val="fr-CA"/>
        </w:rPr>
      </w:pPr>
    </w:p>
    <w:p w14:paraId="083CFDA9" w14:textId="26DBE53B" w:rsidR="006F17F2" w:rsidRDefault="006F17F2">
      <w:pPr>
        <w:rPr>
          <w:lang w:val="fr-CA"/>
        </w:rPr>
      </w:pPr>
    </w:p>
    <w:p w14:paraId="5CF5E20C" w14:textId="5FEDC97D" w:rsidR="006F17F2" w:rsidRDefault="006F17F2">
      <w:pPr>
        <w:rPr>
          <w:lang w:val="fr-CA"/>
        </w:rPr>
      </w:pPr>
    </w:p>
    <w:p w14:paraId="4057A62A" w14:textId="7D8E665B" w:rsidR="006F17F2" w:rsidRDefault="006F17F2">
      <w:pPr>
        <w:rPr>
          <w:lang w:val="fr-CA"/>
        </w:rPr>
      </w:pPr>
    </w:p>
    <w:p w14:paraId="5AF9ADBD" w14:textId="378B0F17" w:rsidR="006F17F2" w:rsidRDefault="006F17F2">
      <w:pPr>
        <w:rPr>
          <w:lang w:val="fr-CA"/>
        </w:rPr>
      </w:pPr>
    </w:p>
    <w:p w14:paraId="6CCEC09E" w14:textId="52C05061" w:rsidR="006F17F2" w:rsidRDefault="006F17F2">
      <w:pPr>
        <w:rPr>
          <w:lang w:val="fr-CA"/>
        </w:rPr>
      </w:pPr>
    </w:p>
    <w:p w14:paraId="36D87121" w14:textId="2878DB4D" w:rsidR="006F17F2" w:rsidRDefault="006F17F2">
      <w:pPr>
        <w:rPr>
          <w:lang w:val="fr-CA"/>
        </w:rPr>
      </w:pPr>
    </w:p>
    <w:p w14:paraId="3F81EA6C" w14:textId="760AF5B7" w:rsidR="006F17F2" w:rsidRDefault="006F17F2">
      <w:pPr>
        <w:rPr>
          <w:lang w:val="fr-CA"/>
        </w:rPr>
      </w:pPr>
    </w:p>
    <w:p w14:paraId="1D816E6F" w14:textId="09766308" w:rsidR="006F17F2" w:rsidRDefault="006F17F2">
      <w:pPr>
        <w:rPr>
          <w:lang w:val="fr-CA"/>
        </w:rPr>
      </w:pPr>
    </w:p>
    <w:p w14:paraId="1DC1E10E" w14:textId="31E3A3F0" w:rsidR="006F17F2" w:rsidRDefault="006F17F2">
      <w:pPr>
        <w:rPr>
          <w:lang w:val="fr-CA"/>
        </w:rPr>
      </w:pPr>
    </w:p>
    <w:p w14:paraId="5B0CBA5F" w14:textId="23A539B1" w:rsidR="00CD1555" w:rsidRDefault="00B910BC" w:rsidP="00CD1555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6E828937" wp14:editId="6C0E4E3B">
            <wp:simplePos x="0" y="0"/>
            <wp:positionH relativeFrom="column">
              <wp:posOffset>5054600</wp:posOffset>
            </wp:positionH>
            <wp:positionV relativeFrom="paragraph">
              <wp:posOffset>-844550</wp:posOffset>
            </wp:positionV>
            <wp:extent cx="1640840" cy="1499870"/>
            <wp:effectExtent l="0" t="0" r="0" b="5080"/>
            <wp:wrapNone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CD1555">
        <w:rPr>
          <w:rFonts w:ascii="Lucida Console" w:hAnsi="Lucida Console"/>
          <w:i w:val="0"/>
          <w:lang w:val="fr-CA"/>
        </w:rPr>
        <w:t>Bièratokmix</w:t>
      </w:r>
      <w:proofErr w:type="spellEnd"/>
      <w:r w:rsidR="00CD1555">
        <w:rPr>
          <w:rFonts w:ascii="Lucida Console" w:hAnsi="Lucida Console"/>
          <w:i w:val="0"/>
          <w:lang w:val="fr-CA"/>
        </w:rPr>
        <w:t xml:space="preserve"> (2)</w:t>
      </w:r>
      <w:r w:rsidRPr="00B910BC">
        <w:rPr>
          <w:noProof/>
        </w:rPr>
        <w:t xml:space="preserve"> </w:t>
      </w:r>
      <w:r w:rsidR="00CD1555">
        <w:rPr>
          <w:rFonts w:ascii="Lucida Console" w:hAnsi="Lucida Console"/>
          <w:i w:val="0"/>
          <w:lang w:val="fr-CA"/>
        </w:rPr>
        <w:t xml:space="preserve"> </w:t>
      </w:r>
    </w:p>
    <w:p w14:paraId="1256AFFF" w14:textId="77777777" w:rsidR="00CD1555" w:rsidRDefault="00CD1555" w:rsidP="00CD1555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22AA892E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| </w:t>
      </w:r>
      <w:r>
        <w:rPr>
          <w:rFonts w:eastAsiaTheme="minorHAnsi"/>
          <w:lang w:val="fr-CA"/>
        </w:rPr>
        <w:t>2 oz</w:t>
      </w:r>
    </w:p>
    <w:p w14:paraId="035D5E64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 xml:space="preserve">Une bière blonde ou blanche    </w:t>
      </w:r>
      <w:r>
        <w:rPr>
          <w:rFonts w:eastAsiaTheme="minorHAnsi"/>
          <w:lang w:val="fr-CA"/>
        </w:rPr>
        <w:t xml:space="preserve"> </w:t>
      </w:r>
    </w:p>
    <w:p w14:paraId="2FFACA0B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inger Ale |</w:t>
      </w:r>
      <w:r>
        <w:rPr>
          <w:rFonts w:eastAsiaTheme="minorHAnsi"/>
          <w:lang w:val="fr-CA"/>
        </w:rPr>
        <w:t xml:space="preserve"> 1/2 tasse</w:t>
      </w:r>
    </w:p>
    <w:p w14:paraId="4325C5D0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Ruban de gingembre (facultatif) |</w:t>
      </w:r>
      <w:r>
        <w:rPr>
          <w:rFonts w:eastAsiaTheme="minorHAnsi"/>
          <w:lang w:val="fr-CA"/>
        </w:rPr>
        <w:t xml:space="preserve"> ¼ de tasse</w:t>
      </w:r>
    </w:p>
    <w:p w14:paraId="1B2290C9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laçons</w:t>
      </w:r>
    </w:p>
    <w:p w14:paraId="3DB5B2C9" w14:textId="14D61CB9" w:rsidR="006F17F2" w:rsidRDefault="006F17F2">
      <w:pPr>
        <w:rPr>
          <w:lang w:val="fr-CA"/>
        </w:rPr>
      </w:pPr>
    </w:p>
    <w:p w14:paraId="7518A39F" w14:textId="4D49F05D" w:rsidR="00CD1555" w:rsidRDefault="00CD1555">
      <w:pPr>
        <w:rPr>
          <w:lang w:val="fr-CA"/>
        </w:rPr>
      </w:pPr>
    </w:p>
    <w:p w14:paraId="28970551" w14:textId="44B3AC9F" w:rsidR="00CD1555" w:rsidRDefault="00CD1555">
      <w:pPr>
        <w:rPr>
          <w:lang w:val="fr-CA"/>
        </w:rPr>
      </w:pPr>
    </w:p>
    <w:p w14:paraId="3BF23271" w14:textId="5585FB5B" w:rsidR="00CD1555" w:rsidRDefault="00CD1555">
      <w:pPr>
        <w:rPr>
          <w:lang w:val="fr-CA"/>
        </w:rPr>
      </w:pPr>
    </w:p>
    <w:p w14:paraId="1008B7E4" w14:textId="39835389" w:rsidR="00CD1555" w:rsidRDefault="00CD1555">
      <w:pPr>
        <w:rPr>
          <w:lang w:val="fr-CA"/>
        </w:rPr>
      </w:pPr>
    </w:p>
    <w:p w14:paraId="7E2880F6" w14:textId="72E86788" w:rsidR="00CD1555" w:rsidRDefault="00CD1555">
      <w:pPr>
        <w:rPr>
          <w:lang w:val="fr-CA"/>
        </w:rPr>
      </w:pPr>
    </w:p>
    <w:p w14:paraId="58D8CA82" w14:textId="0FDDD20B" w:rsidR="00CD1555" w:rsidRDefault="00CD1555">
      <w:pPr>
        <w:rPr>
          <w:lang w:val="fr-CA"/>
        </w:rPr>
      </w:pPr>
    </w:p>
    <w:p w14:paraId="4BCFAA4A" w14:textId="78C4BEDB" w:rsidR="00CD1555" w:rsidRDefault="00CD1555">
      <w:pPr>
        <w:rPr>
          <w:lang w:val="fr-CA"/>
        </w:rPr>
      </w:pPr>
    </w:p>
    <w:p w14:paraId="2EDADFEE" w14:textId="1DCD776B" w:rsidR="00CD1555" w:rsidRDefault="00CD1555">
      <w:pPr>
        <w:rPr>
          <w:lang w:val="fr-CA"/>
        </w:rPr>
      </w:pPr>
    </w:p>
    <w:p w14:paraId="6E6B020F" w14:textId="1A3AF083" w:rsidR="00CD1555" w:rsidRDefault="00CD1555">
      <w:pPr>
        <w:rPr>
          <w:lang w:val="fr-CA"/>
        </w:rPr>
      </w:pPr>
    </w:p>
    <w:p w14:paraId="62299D31" w14:textId="71804534" w:rsidR="00CD1555" w:rsidRDefault="00CD1555">
      <w:pPr>
        <w:rPr>
          <w:lang w:val="fr-CA"/>
        </w:rPr>
      </w:pPr>
    </w:p>
    <w:p w14:paraId="60EBC503" w14:textId="4FF1FE4C" w:rsidR="00CD1555" w:rsidRDefault="00CD1555">
      <w:pPr>
        <w:rPr>
          <w:lang w:val="fr-CA"/>
        </w:rPr>
      </w:pPr>
    </w:p>
    <w:p w14:paraId="11B58D44" w14:textId="7CF93381" w:rsidR="00CD1555" w:rsidRDefault="00CD1555">
      <w:pPr>
        <w:rPr>
          <w:lang w:val="fr-CA"/>
        </w:rPr>
      </w:pPr>
    </w:p>
    <w:p w14:paraId="7F39D8D7" w14:textId="6940AF68" w:rsidR="00CD1555" w:rsidRDefault="00CD1555">
      <w:pPr>
        <w:rPr>
          <w:lang w:val="fr-CA"/>
        </w:rPr>
      </w:pPr>
    </w:p>
    <w:p w14:paraId="719619FF" w14:textId="26703716" w:rsidR="00CD1555" w:rsidRDefault="00CD1555">
      <w:pPr>
        <w:rPr>
          <w:lang w:val="fr-CA"/>
        </w:rPr>
      </w:pPr>
    </w:p>
    <w:p w14:paraId="39FE0CC0" w14:textId="623BFFB5" w:rsidR="00CD1555" w:rsidRDefault="00CD1555">
      <w:pPr>
        <w:rPr>
          <w:lang w:val="fr-CA"/>
        </w:rPr>
      </w:pPr>
    </w:p>
    <w:p w14:paraId="32CDBA6A" w14:textId="1975516C" w:rsidR="00CD1555" w:rsidRDefault="00CD1555">
      <w:pPr>
        <w:rPr>
          <w:lang w:val="fr-CA"/>
        </w:rPr>
      </w:pPr>
    </w:p>
    <w:p w14:paraId="44C158B4" w14:textId="4874BB45" w:rsidR="00CD1555" w:rsidRDefault="00CD1555">
      <w:pPr>
        <w:rPr>
          <w:lang w:val="fr-CA"/>
        </w:rPr>
      </w:pPr>
    </w:p>
    <w:p w14:paraId="070D40F3" w14:textId="062A82A8" w:rsidR="00CD1555" w:rsidRDefault="00B910BC" w:rsidP="00CD1555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4563B8BF" wp14:editId="1667E190">
            <wp:simplePos x="0" y="0"/>
            <wp:positionH relativeFrom="column">
              <wp:posOffset>5092700</wp:posOffset>
            </wp:positionH>
            <wp:positionV relativeFrom="paragraph">
              <wp:posOffset>-806450</wp:posOffset>
            </wp:positionV>
            <wp:extent cx="1640840" cy="1499870"/>
            <wp:effectExtent l="0" t="0" r="0" b="508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CD1555">
        <w:rPr>
          <w:rFonts w:ascii="Lucida Console" w:hAnsi="Lucida Console"/>
          <w:i w:val="0"/>
          <w:lang w:val="fr-CA"/>
        </w:rPr>
        <w:t>Crantini</w:t>
      </w:r>
      <w:proofErr w:type="spellEnd"/>
      <w:r w:rsidR="00CD1555">
        <w:rPr>
          <w:rFonts w:ascii="Lucida Console" w:hAnsi="Lucida Console"/>
          <w:i w:val="0"/>
          <w:lang w:val="fr-CA"/>
        </w:rPr>
        <w:t xml:space="preserve"> Pour Deux</w:t>
      </w:r>
      <w:r>
        <w:rPr>
          <w:rFonts w:ascii="Lucida Console" w:hAnsi="Lucida Console"/>
          <w:i w:val="0"/>
          <w:lang w:val="fr-CA"/>
        </w:rPr>
        <w:t xml:space="preserve"> </w:t>
      </w:r>
    </w:p>
    <w:p w14:paraId="2281537D" w14:textId="77777777" w:rsidR="00CD1555" w:rsidRDefault="00CD1555" w:rsidP="00CD1555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566CB880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   |</w:t>
      </w:r>
      <w:r>
        <w:rPr>
          <w:rFonts w:eastAsiaTheme="minorHAnsi"/>
          <w:lang w:val="fr-CA"/>
        </w:rPr>
        <w:t xml:space="preserve"> 3 oz</w:t>
      </w:r>
    </w:p>
    <w:p w14:paraId="23EEFB64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Vodka        |</w:t>
      </w:r>
      <w:r>
        <w:rPr>
          <w:rFonts w:eastAsiaTheme="minorHAnsi"/>
          <w:lang w:val="fr-CA"/>
        </w:rPr>
        <w:t xml:space="preserve"> 2 oz</w:t>
      </w:r>
    </w:p>
    <w:p w14:paraId="222EEC98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Vermouth |</w:t>
      </w:r>
      <w:r>
        <w:rPr>
          <w:rFonts w:eastAsiaTheme="minorHAnsi"/>
          <w:lang w:val="fr-CA"/>
        </w:rPr>
        <w:t xml:space="preserve"> 1 oz</w:t>
      </w:r>
    </w:p>
    <w:p w14:paraId="7D373EB5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Canneberges gelées</w:t>
      </w:r>
    </w:p>
    <w:p w14:paraId="4B6DAE7F" w14:textId="77777777" w:rsidR="00CD1555" w:rsidRDefault="00CD1555" w:rsidP="00CD1555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laçons</w:t>
      </w:r>
    </w:p>
    <w:p w14:paraId="065D9091" w14:textId="30428213" w:rsidR="00CD1555" w:rsidRDefault="00CD1555">
      <w:pPr>
        <w:rPr>
          <w:lang w:val="fr-CA"/>
        </w:rPr>
      </w:pPr>
    </w:p>
    <w:p w14:paraId="0284D837" w14:textId="3D676A22" w:rsidR="00EA4548" w:rsidRDefault="00EA4548">
      <w:pPr>
        <w:rPr>
          <w:lang w:val="fr-CA"/>
        </w:rPr>
      </w:pPr>
    </w:p>
    <w:p w14:paraId="435F5E04" w14:textId="3CA68AC2" w:rsidR="00EA4548" w:rsidRDefault="00EA4548">
      <w:pPr>
        <w:rPr>
          <w:lang w:val="fr-CA"/>
        </w:rPr>
      </w:pPr>
    </w:p>
    <w:p w14:paraId="5C25FD01" w14:textId="386808F9" w:rsidR="00EA4548" w:rsidRDefault="00EA4548">
      <w:pPr>
        <w:rPr>
          <w:lang w:val="fr-CA"/>
        </w:rPr>
      </w:pPr>
    </w:p>
    <w:p w14:paraId="0A2D0ABB" w14:textId="7D016C57" w:rsidR="00EA4548" w:rsidRDefault="00EA4548">
      <w:pPr>
        <w:rPr>
          <w:lang w:val="fr-CA"/>
        </w:rPr>
      </w:pPr>
    </w:p>
    <w:p w14:paraId="3AA63F97" w14:textId="16E2529C" w:rsidR="00EA4548" w:rsidRDefault="00EA4548">
      <w:pPr>
        <w:rPr>
          <w:lang w:val="fr-CA"/>
        </w:rPr>
      </w:pPr>
    </w:p>
    <w:p w14:paraId="0387DA7B" w14:textId="0DD54FD1" w:rsidR="00EA4548" w:rsidRDefault="00EA4548">
      <w:pPr>
        <w:rPr>
          <w:lang w:val="fr-CA"/>
        </w:rPr>
      </w:pPr>
    </w:p>
    <w:p w14:paraId="4B63C211" w14:textId="4D18E868" w:rsidR="00EA4548" w:rsidRDefault="00EA4548">
      <w:pPr>
        <w:rPr>
          <w:lang w:val="fr-CA"/>
        </w:rPr>
      </w:pPr>
    </w:p>
    <w:p w14:paraId="4F98BCA4" w14:textId="3189B7C5" w:rsidR="00EA4548" w:rsidRDefault="00EA4548">
      <w:pPr>
        <w:rPr>
          <w:lang w:val="fr-CA"/>
        </w:rPr>
      </w:pPr>
    </w:p>
    <w:p w14:paraId="0B5BD264" w14:textId="5CA3074A" w:rsidR="00EA4548" w:rsidRDefault="00EA4548">
      <w:pPr>
        <w:rPr>
          <w:lang w:val="fr-CA"/>
        </w:rPr>
      </w:pPr>
    </w:p>
    <w:p w14:paraId="755B8E3A" w14:textId="546C39EF" w:rsidR="00EA4548" w:rsidRDefault="00EA4548">
      <w:pPr>
        <w:rPr>
          <w:lang w:val="fr-CA"/>
        </w:rPr>
      </w:pPr>
    </w:p>
    <w:p w14:paraId="56F77132" w14:textId="6DBE702A" w:rsidR="00EA4548" w:rsidRDefault="00EA4548">
      <w:pPr>
        <w:rPr>
          <w:lang w:val="fr-CA"/>
        </w:rPr>
      </w:pPr>
    </w:p>
    <w:p w14:paraId="3DE1F5C4" w14:textId="209E3972" w:rsidR="00EA4548" w:rsidRDefault="00EA4548">
      <w:pPr>
        <w:rPr>
          <w:lang w:val="fr-CA"/>
        </w:rPr>
      </w:pPr>
    </w:p>
    <w:p w14:paraId="710E8AB3" w14:textId="55EBEF62" w:rsidR="00EA4548" w:rsidRDefault="00EA4548">
      <w:pPr>
        <w:rPr>
          <w:lang w:val="fr-CA"/>
        </w:rPr>
      </w:pPr>
    </w:p>
    <w:p w14:paraId="574B7444" w14:textId="04B8439A" w:rsidR="00EA4548" w:rsidRDefault="00EA4548">
      <w:pPr>
        <w:rPr>
          <w:lang w:val="fr-CA"/>
        </w:rPr>
      </w:pPr>
    </w:p>
    <w:p w14:paraId="2C0617D4" w14:textId="00CCF24B" w:rsidR="00EA4548" w:rsidRDefault="00EA4548">
      <w:pPr>
        <w:rPr>
          <w:lang w:val="fr-CA"/>
        </w:rPr>
      </w:pPr>
    </w:p>
    <w:p w14:paraId="5177C54B" w14:textId="7AD8A1DD" w:rsidR="00EA4548" w:rsidRDefault="00EA4548">
      <w:pPr>
        <w:rPr>
          <w:lang w:val="fr-CA"/>
        </w:rPr>
      </w:pPr>
    </w:p>
    <w:p w14:paraId="63C69BDC" w14:textId="55563B6F" w:rsidR="00EA4548" w:rsidRDefault="00EA4548">
      <w:pPr>
        <w:rPr>
          <w:lang w:val="fr-CA"/>
        </w:rPr>
      </w:pPr>
    </w:p>
    <w:p w14:paraId="2EE5A28B" w14:textId="00A66044" w:rsidR="00EA4548" w:rsidRDefault="00B910BC" w:rsidP="00EA4548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72D83384" wp14:editId="73BCA799">
            <wp:simplePos x="0" y="0"/>
            <wp:positionH relativeFrom="column">
              <wp:posOffset>5003800</wp:posOffset>
            </wp:positionH>
            <wp:positionV relativeFrom="paragraph">
              <wp:posOffset>-812800</wp:posOffset>
            </wp:positionV>
            <wp:extent cx="1640840" cy="1499870"/>
            <wp:effectExtent l="0" t="0" r="0" b="508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840" cy="149987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4548">
        <w:rPr>
          <w:i w:val="0"/>
          <w:noProof/>
          <w:lang w:val="fr-CA"/>
        </w:rPr>
        <w:t>Le Trio Parfait (2)</w:t>
      </w:r>
      <w:r>
        <w:rPr>
          <w:i w:val="0"/>
          <w:noProof/>
          <w:lang w:val="fr-CA"/>
        </w:rPr>
        <w:t xml:space="preserve"> </w:t>
      </w:r>
    </w:p>
    <w:p w14:paraId="3A996FFC" w14:textId="77777777" w:rsidR="00EA4548" w:rsidRDefault="00EA4548" w:rsidP="00EA4548">
      <w:pPr>
        <w:pStyle w:val="Heading1"/>
        <w:rPr>
          <w:i w:val="0"/>
          <w:lang w:val="fr-CA"/>
        </w:rPr>
      </w:pPr>
      <w:r>
        <w:rPr>
          <w:i w:val="0"/>
          <w:lang w:val="fr-CA"/>
        </w:rPr>
        <w:t>Ingrédients</w:t>
      </w:r>
    </w:p>
    <w:p w14:paraId="2B69E6F2" w14:textId="7A2B81F3" w:rsidR="00EA4548" w:rsidRDefault="00EA4548" w:rsidP="00EA4548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Atokmix</w:t>
      </w:r>
      <w:proofErr w:type="spellEnd"/>
      <w:r>
        <w:rPr>
          <w:rStyle w:val="Strong"/>
          <w:rFonts w:eastAsiaTheme="minorHAnsi"/>
          <w:lang w:val="fr-CA"/>
        </w:rPr>
        <w:t xml:space="preserve"> |</w:t>
      </w:r>
      <w:r>
        <w:rPr>
          <w:rFonts w:eastAsiaTheme="minorHAnsi"/>
          <w:lang w:val="fr-CA"/>
        </w:rPr>
        <w:t xml:space="preserve"> 1 oz</w:t>
      </w:r>
    </w:p>
    <w:p w14:paraId="18CDA7EF" w14:textId="7225447B" w:rsidR="00EA4548" w:rsidRDefault="00EA4548" w:rsidP="00EA4548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Blumix</w:t>
      </w:r>
      <w:proofErr w:type="spellEnd"/>
      <w:r>
        <w:rPr>
          <w:rStyle w:val="Strong"/>
          <w:rFonts w:eastAsiaTheme="minorHAnsi"/>
          <w:lang w:val="fr-CA"/>
        </w:rPr>
        <w:t xml:space="preserve"> |</w:t>
      </w:r>
      <w:r>
        <w:rPr>
          <w:rFonts w:eastAsiaTheme="minorHAnsi"/>
          <w:lang w:val="fr-CA"/>
        </w:rPr>
        <w:t xml:space="preserve"> 1oz</w:t>
      </w:r>
    </w:p>
    <w:p w14:paraId="24B04362" w14:textId="2365451B" w:rsidR="00EA4548" w:rsidRDefault="00EA4548" w:rsidP="00EA454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Vodka |</w:t>
      </w:r>
      <w:r>
        <w:rPr>
          <w:rFonts w:eastAsiaTheme="minorHAnsi"/>
          <w:lang w:val="fr-CA"/>
        </w:rPr>
        <w:t xml:space="preserve"> 1 oz</w:t>
      </w:r>
    </w:p>
    <w:p w14:paraId="1915CBFD" w14:textId="77777777" w:rsidR="00EA4548" w:rsidRPr="00EA4548" w:rsidRDefault="00EA4548" w:rsidP="00EA4548">
      <w:pPr>
        <w:pStyle w:val="Heading3"/>
        <w:rPr>
          <w:rStyle w:val="Strong"/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Le jus d’un quartier de lime</w:t>
      </w:r>
    </w:p>
    <w:p w14:paraId="743F6407" w14:textId="77777777" w:rsidR="00EA4548" w:rsidRPr="00EA4548" w:rsidRDefault="00EA4548" w:rsidP="00EA454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Allongez au goût avec de l’eau gazéifiée</w:t>
      </w:r>
    </w:p>
    <w:p w14:paraId="3EED4672" w14:textId="77777777" w:rsidR="00EA4548" w:rsidRDefault="00EA4548" w:rsidP="00EA4548">
      <w:pPr>
        <w:pStyle w:val="Heading3"/>
        <w:rPr>
          <w:rFonts w:eastAsiaTheme="minorHAnsi"/>
          <w:lang w:val="fr-CA"/>
        </w:rPr>
      </w:pPr>
      <w:r>
        <w:rPr>
          <w:rStyle w:val="Strong"/>
          <w:rFonts w:eastAsiaTheme="minorHAnsi"/>
          <w:lang w:val="fr-CA"/>
        </w:rPr>
        <w:t>Glaçons</w:t>
      </w:r>
    </w:p>
    <w:p w14:paraId="054CBF99" w14:textId="77777777" w:rsidR="00EA4548" w:rsidRPr="00AB773E" w:rsidRDefault="00EA4548">
      <w:pPr>
        <w:rPr>
          <w:lang w:val="fr-CA"/>
        </w:rPr>
      </w:pPr>
    </w:p>
    <w:sectPr w:rsidR="00EA4548" w:rsidRPr="00AB77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zS1BNHmBkZmSjpKwanFxZn5eSAFRrUApoYWFywAAAA="/>
  </w:docVars>
  <w:rsids>
    <w:rsidRoot w:val="00B17824"/>
    <w:rsid w:val="00074811"/>
    <w:rsid w:val="006F17F2"/>
    <w:rsid w:val="00774788"/>
    <w:rsid w:val="00AB773E"/>
    <w:rsid w:val="00B17824"/>
    <w:rsid w:val="00B910BC"/>
    <w:rsid w:val="00CD1555"/>
    <w:rsid w:val="00E97362"/>
    <w:rsid w:val="00EA4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71479"/>
  <w15:chartTrackingRefBased/>
  <w15:docId w15:val="{536E31DC-5B4C-4CC9-ACD1-0F3386FAE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773E"/>
    <w:pPr>
      <w:keepNext/>
      <w:keepLines/>
      <w:spacing w:before="420" w:after="80" w:line="336" w:lineRule="auto"/>
      <w:contextualSpacing/>
      <w:outlineLvl w:val="0"/>
    </w:pPr>
    <w:rPr>
      <w:rFonts w:asciiTheme="majorHAnsi" w:eastAsiaTheme="majorEastAsia" w:hAnsiTheme="majorHAnsi" w:cstheme="majorBidi"/>
      <w:b/>
      <w:i/>
      <w:color w:val="2F5496" w:themeColor="accent1" w:themeShade="BF"/>
      <w:sz w:val="36"/>
      <w:szCs w:val="32"/>
      <w:lang w:val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B773E"/>
    <w:pPr>
      <w:spacing w:after="120" w:line="336" w:lineRule="auto"/>
      <w:outlineLvl w:val="2"/>
    </w:pPr>
    <w:rPr>
      <w:rFonts w:eastAsia="Times New Roman"/>
      <w:color w:val="C45911" w:themeColor="accent2" w:themeShade="BF"/>
      <w:sz w:val="3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773E"/>
    <w:rPr>
      <w:rFonts w:asciiTheme="majorHAnsi" w:eastAsiaTheme="majorEastAsia" w:hAnsiTheme="majorHAnsi" w:cstheme="majorBidi"/>
      <w:b/>
      <w:i/>
      <w:color w:val="2F5496" w:themeColor="accent1" w:themeShade="BF"/>
      <w:sz w:val="36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773E"/>
    <w:rPr>
      <w:rFonts w:eastAsia="Times New Roman"/>
      <w:color w:val="C45911" w:themeColor="accent2" w:themeShade="BF"/>
      <w:sz w:val="30"/>
      <w:szCs w:val="24"/>
      <w:lang w:val="en-US"/>
    </w:rPr>
  </w:style>
  <w:style w:type="character" w:styleId="Strong">
    <w:name w:val="Strong"/>
    <w:basedOn w:val="DefaultParagraphFont"/>
    <w:uiPriority w:val="9"/>
    <w:qFormat/>
    <w:rsid w:val="00AB773E"/>
    <w:rPr>
      <w:b/>
      <w:bCs/>
      <w:color w:val="44546A" w:themeColor="text2"/>
    </w:rPr>
  </w:style>
  <w:style w:type="paragraph" w:styleId="Title">
    <w:name w:val="Title"/>
    <w:basedOn w:val="Normal"/>
    <w:link w:val="TitleChar"/>
    <w:qFormat/>
    <w:rsid w:val="00AB773E"/>
    <w:pPr>
      <w:spacing w:after="0" w:line="312" w:lineRule="auto"/>
      <w:contextualSpacing/>
    </w:pPr>
    <w:rPr>
      <w:rFonts w:asciiTheme="majorHAnsi" w:eastAsiaTheme="majorEastAsia" w:hAnsiTheme="majorHAnsi" w:cstheme="majorBidi"/>
      <w:b/>
      <w:i/>
      <w:color w:val="2F5496" w:themeColor="accent1" w:themeShade="BF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rsid w:val="00AB773E"/>
    <w:rPr>
      <w:rFonts w:asciiTheme="majorHAnsi" w:eastAsiaTheme="majorEastAsia" w:hAnsiTheme="majorHAnsi" w:cstheme="majorBidi"/>
      <w:b/>
      <w:i/>
      <w:color w:val="2F5496" w:themeColor="accent1" w:themeShade="BF"/>
      <w:kern w:val="28"/>
      <w:sz w:val="56"/>
      <w:szCs w:val="5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8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8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Ruel</dc:creator>
  <cp:keywords/>
  <dc:description/>
  <cp:lastModifiedBy>Alexia Ruel</cp:lastModifiedBy>
  <cp:revision>9</cp:revision>
  <dcterms:created xsi:type="dcterms:W3CDTF">2019-01-22T20:13:00Z</dcterms:created>
  <dcterms:modified xsi:type="dcterms:W3CDTF">2019-03-25T23:48:00Z</dcterms:modified>
</cp:coreProperties>
</file>